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9958B" w14:textId="7A415BF9" w:rsidR="007554A1" w:rsidRPr="00861532" w:rsidRDefault="007554A1" w:rsidP="00613991">
      <w:pPr>
        <w:spacing w:after="0"/>
        <w:jc w:val="center"/>
        <w:rPr>
          <w:b/>
          <w:bCs/>
          <w:sz w:val="28"/>
          <w:szCs w:val="28"/>
        </w:rPr>
      </w:pPr>
      <w:r w:rsidRPr="00861532">
        <w:rPr>
          <w:b/>
          <w:bCs/>
          <w:sz w:val="28"/>
          <w:szCs w:val="28"/>
        </w:rPr>
        <w:t>English Proficiency Assessment and Certification</w:t>
      </w:r>
    </w:p>
    <w:p w14:paraId="38724908" w14:textId="0CA600BB" w:rsidR="00613991" w:rsidRDefault="00613991" w:rsidP="007554A1">
      <w:pPr>
        <w:jc w:val="center"/>
        <w:rPr>
          <w:b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6"/>
        <w:gridCol w:w="384"/>
        <w:gridCol w:w="2520"/>
        <w:gridCol w:w="2031"/>
        <w:gridCol w:w="3959"/>
      </w:tblGrid>
      <w:tr w:rsidR="00944CE7" w:rsidRPr="00861532" w14:paraId="69354744" w14:textId="77777777" w:rsidTr="00861532">
        <w:tc>
          <w:tcPr>
            <w:tcW w:w="1636" w:type="dxa"/>
          </w:tcPr>
          <w:p w14:paraId="3D256DEA" w14:textId="3531E165" w:rsidR="00944CE7" w:rsidRPr="00861532" w:rsidRDefault="00C26C9D" w:rsidP="007554A1">
            <w:pPr>
              <w:rPr>
                <w:b/>
                <w:bCs/>
                <w:sz w:val="20"/>
                <w:szCs w:val="20"/>
              </w:rPr>
            </w:pPr>
            <w:r w:rsidRPr="00861532">
              <w:rPr>
                <w:b/>
                <w:bCs/>
                <w:sz w:val="20"/>
                <w:szCs w:val="20"/>
              </w:rPr>
              <w:t>Appointee</w:t>
            </w:r>
            <w:r w:rsidR="00944CE7" w:rsidRPr="00861532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2904" w:type="dxa"/>
            <w:gridSpan w:val="2"/>
            <w:tcBorders>
              <w:bottom w:val="single" w:sz="4" w:space="0" w:color="auto"/>
            </w:tcBorders>
          </w:tcPr>
          <w:p w14:paraId="5FF67456" w14:textId="77777777" w:rsidR="00944CE7" w:rsidRPr="00861532" w:rsidRDefault="00944CE7" w:rsidP="007554A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</w:tcPr>
          <w:p w14:paraId="0CD9E847" w14:textId="77777777" w:rsidR="00944CE7" w:rsidRPr="00861532" w:rsidRDefault="00944CE7" w:rsidP="007554A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959" w:type="dxa"/>
            <w:tcBorders>
              <w:bottom w:val="single" w:sz="4" w:space="0" w:color="auto"/>
            </w:tcBorders>
          </w:tcPr>
          <w:p w14:paraId="1EB0A7E3" w14:textId="77777777" w:rsidR="00944CE7" w:rsidRPr="00861532" w:rsidRDefault="00944CE7" w:rsidP="007554A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944CE7" w:rsidRPr="00861532" w14:paraId="1A4C18EC" w14:textId="77777777" w:rsidTr="00861532">
        <w:tc>
          <w:tcPr>
            <w:tcW w:w="1636" w:type="dxa"/>
          </w:tcPr>
          <w:p w14:paraId="3BFBD877" w14:textId="77777777" w:rsidR="00944CE7" w:rsidRPr="00861532" w:rsidRDefault="00944CE7" w:rsidP="007554A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04" w:type="dxa"/>
            <w:gridSpan w:val="2"/>
            <w:tcBorders>
              <w:top w:val="single" w:sz="4" w:space="0" w:color="auto"/>
            </w:tcBorders>
          </w:tcPr>
          <w:p w14:paraId="47AC2220" w14:textId="32C2E542" w:rsidR="00944CE7" w:rsidRPr="00861532" w:rsidRDefault="00613991" w:rsidP="00613991">
            <w:pPr>
              <w:jc w:val="center"/>
              <w:rPr>
                <w:sz w:val="20"/>
                <w:szCs w:val="20"/>
              </w:rPr>
            </w:pPr>
            <w:r w:rsidRPr="00861532">
              <w:rPr>
                <w:sz w:val="20"/>
                <w:szCs w:val="20"/>
              </w:rPr>
              <w:t>First</w:t>
            </w:r>
          </w:p>
        </w:tc>
        <w:tc>
          <w:tcPr>
            <w:tcW w:w="2031" w:type="dxa"/>
            <w:tcBorders>
              <w:top w:val="single" w:sz="4" w:space="0" w:color="auto"/>
            </w:tcBorders>
          </w:tcPr>
          <w:p w14:paraId="31A5F7BF" w14:textId="7FC7A079" w:rsidR="00944CE7" w:rsidRPr="00861532" w:rsidRDefault="00613991" w:rsidP="00613991">
            <w:pPr>
              <w:jc w:val="center"/>
              <w:rPr>
                <w:sz w:val="20"/>
                <w:szCs w:val="20"/>
              </w:rPr>
            </w:pPr>
            <w:r w:rsidRPr="00861532">
              <w:rPr>
                <w:sz w:val="20"/>
                <w:szCs w:val="20"/>
              </w:rPr>
              <w:t>Middle</w:t>
            </w:r>
          </w:p>
        </w:tc>
        <w:tc>
          <w:tcPr>
            <w:tcW w:w="3959" w:type="dxa"/>
            <w:tcBorders>
              <w:top w:val="single" w:sz="4" w:space="0" w:color="auto"/>
            </w:tcBorders>
          </w:tcPr>
          <w:p w14:paraId="471E3739" w14:textId="7ACBA26D" w:rsidR="00944CE7" w:rsidRPr="00861532" w:rsidRDefault="00613991" w:rsidP="00613991">
            <w:pPr>
              <w:jc w:val="center"/>
              <w:rPr>
                <w:sz w:val="20"/>
                <w:szCs w:val="20"/>
              </w:rPr>
            </w:pPr>
            <w:r w:rsidRPr="00861532">
              <w:rPr>
                <w:sz w:val="20"/>
                <w:szCs w:val="20"/>
              </w:rPr>
              <w:t>Last</w:t>
            </w:r>
          </w:p>
        </w:tc>
      </w:tr>
      <w:tr w:rsidR="00613991" w:rsidRPr="00861532" w14:paraId="6B9C7C31" w14:textId="77777777" w:rsidTr="00861532">
        <w:tblPrEx>
          <w:tblBorders>
            <w:bottom w:val="single" w:sz="4" w:space="0" w:color="auto"/>
          </w:tblBorders>
        </w:tblPrEx>
        <w:trPr>
          <w:trHeight w:val="432"/>
        </w:trPr>
        <w:tc>
          <w:tcPr>
            <w:tcW w:w="2020" w:type="dxa"/>
            <w:gridSpan w:val="2"/>
            <w:tcBorders>
              <w:bottom w:val="nil"/>
            </w:tcBorders>
            <w:vAlign w:val="bottom"/>
          </w:tcPr>
          <w:p w14:paraId="1164FDE4" w14:textId="7332CC88" w:rsidR="00613991" w:rsidRPr="00861532" w:rsidRDefault="00B25027" w:rsidP="007554A1">
            <w:pPr>
              <w:rPr>
                <w:b/>
                <w:bCs/>
                <w:sz w:val="20"/>
                <w:szCs w:val="20"/>
              </w:rPr>
            </w:pPr>
            <w:r w:rsidRPr="00861532">
              <w:rPr>
                <w:b/>
                <w:bCs/>
                <w:sz w:val="20"/>
                <w:szCs w:val="20"/>
              </w:rPr>
              <w:t>College</w:t>
            </w:r>
            <w:r w:rsidR="00861532">
              <w:rPr>
                <w:b/>
                <w:bCs/>
                <w:sz w:val="20"/>
                <w:szCs w:val="20"/>
              </w:rPr>
              <w:t>/Department</w:t>
            </w:r>
            <w:r w:rsidR="00613991" w:rsidRPr="00861532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510" w:type="dxa"/>
            <w:gridSpan w:val="3"/>
            <w:tcBorders>
              <w:bottom w:val="single" w:sz="4" w:space="0" w:color="auto"/>
            </w:tcBorders>
          </w:tcPr>
          <w:p w14:paraId="6A6CD10B" w14:textId="60EE051B" w:rsidR="00613991" w:rsidRPr="00861532" w:rsidRDefault="00613991" w:rsidP="007554A1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55EE6F7F" w14:textId="51FA9DD0" w:rsidR="00613991" w:rsidRDefault="00613991" w:rsidP="007554A1">
      <w:pPr>
        <w:spacing w:after="0"/>
        <w:rPr>
          <w:b/>
          <w:bCs/>
        </w:rPr>
      </w:pPr>
    </w:p>
    <w:p w14:paraId="16850A82" w14:textId="6D596FE3" w:rsidR="00955EC1" w:rsidRPr="00861532" w:rsidRDefault="00955EC1" w:rsidP="007554A1">
      <w:pPr>
        <w:spacing w:after="0"/>
        <w:rPr>
          <w:rFonts w:cstheme="minorHAnsi"/>
          <w:b/>
          <w:bCs/>
          <w:sz w:val="20"/>
          <w:szCs w:val="20"/>
        </w:rPr>
      </w:pPr>
      <w:r w:rsidRPr="00861532">
        <w:rPr>
          <w:rFonts w:cstheme="minorHAnsi"/>
          <w:b/>
          <w:bCs/>
          <w:sz w:val="20"/>
          <w:szCs w:val="20"/>
        </w:rPr>
        <w:t>Appointme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9"/>
        <w:gridCol w:w="900"/>
        <w:gridCol w:w="1141"/>
        <w:gridCol w:w="450"/>
        <w:gridCol w:w="3690"/>
        <w:gridCol w:w="450"/>
        <w:gridCol w:w="1890"/>
        <w:gridCol w:w="540"/>
        <w:gridCol w:w="1109"/>
      </w:tblGrid>
      <w:tr w:rsidR="00F261C0" w:rsidRPr="00861532" w14:paraId="0E06E0CF" w14:textId="77777777" w:rsidTr="00F261C0">
        <w:sdt>
          <w:sdtPr>
            <w:rPr>
              <w:rFonts w:cstheme="minorHAnsi"/>
              <w:sz w:val="20"/>
              <w:szCs w:val="20"/>
            </w:rPr>
            <w:id w:val="-2109256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9" w:type="dxa"/>
              </w:tcPr>
              <w:p w14:paraId="44E2FA34" w14:textId="18752264" w:rsidR="00F261C0" w:rsidRPr="00861532" w:rsidRDefault="00F261C0" w:rsidP="007554A1">
                <w:pPr>
                  <w:rPr>
                    <w:rFonts w:cstheme="minorHAnsi"/>
                    <w:sz w:val="20"/>
                    <w:szCs w:val="20"/>
                  </w:rPr>
                </w:pPr>
                <w:r w:rsidRPr="0086153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041" w:type="dxa"/>
            <w:gridSpan w:val="2"/>
          </w:tcPr>
          <w:p w14:paraId="52A58710" w14:textId="547114D4" w:rsidR="00F261C0" w:rsidRPr="00861532" w:rsidRDefault="00F261C0" w:rsidP="007554A1">
            <w:pPr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Tenure Tra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41697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12302B6C" w14:textId="75D27124" w:rsidR="00F261C0" w:rsidRPr="00861532" w:rsidRDefault="00F261C0" w:rsidP="007554A1">
                <w:pPr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690" w:type="dxa"/>
          </w:tcPr>
          <w:p w14:paraId="0043C3CE" w14:textId="6913126B" w:rsidR="00F261C0" w:rsidRPr="00861532" w:rsidRDefault="00F261C0" w:rsidP="007554A1">
            <w:pPr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Non-Tenure Track (full-time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23473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4765B813" w14:textId="5885FCC2" w:rsidR="00F261C0" w:rsidRPr="00861532" w:rsidRDefault="00F261C0" w:rsidP="007554A1">
                <w:pPr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890" w:type="dxa"/>
          </w:tcPr>
          <w:p w14:paraId="333B596A" w14:textId="0BCBEA6D" w:rsidR="00F261C0" w:rsidRPr="00861532" w:rsidRDefault="00F261C0" w:rsidP="007554A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isiting</w:t>
            </w:r>
          </w:p>
        </w:tc>
        <w:sdt>
          <w:sdtPr>
            <w:rPr>
              <w:rFonts w:cstheme="minorHAnsi"/>
              <w:sz w:val="20"/>
              <w:szCs w:val="20"/>
            </w:rPr>
            <w:id w:val="4363337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06E200DE" w14:textId="21554974" w:rsidR="00F261C0" w:rsidRPr="00861532" w:rsidRDefault="00D11275" w:rsidP="007554A1">
                <w:pPr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1109" w:type="dxa"/>
          </w:tcPr>
          <w:p w14:paraId="2747F175" w14:textId="64DE432F" w:rsidR="00F261C0" w:rsidRPr="00861532" w:rsidRDefault="00F261C0" w:rsidP="007554A1">
            <w:pPr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Part-Time</w:t>
            </w:r>
          </w:p>
        </w:tc>
      </w:tr>
      <w:tr w:rsidR="00955EC1" w:rsidRPr="00861532" w14:paraId="068BF883" w14:textId="77777777" w:rsidTr="00F261C0">
        <w:tc>
          <w:tcPr>
            <w:tcW w:w="1289" w:type="dxa"/>
            <w:gridSpan w:val="2"/>
          </w:tcPr>
          <w:p w14:paraId="1BFA7D02" w14:textId="16B1EC0D" w:rsidR="00955EC1" w:rsidRPr="00861532" w:rsidRDefault="00955EC1" w:rsidP="007554A1">
            <w:pPr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Start Date:</w:t>
            </w:r>
          </w:p>
        </w:tc>
        <w:tc>
          <w:tcPr>
            <w:tcW w:w="9270" w:type="dxa"/>
            <w:gridSpan w:val="7"/>
            <w:tcBorders>
              <w:bottom w:val="single" w:sz="4" w:space="0" w:color="auto"/>
            </w:tcBorders>
          </w:tcPr>
          <w:p w14:paraId="739A6E72" w14:textId="77777777" w:rsidR="00955EC1" w:rsidRPr="00861532" w:rsidRDefault="00955EC1" w:rsidP="007554A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1622B2C1" w14:textId="77777777" w:rsidR="00955EC1" w:rsidRDefault="00955EC1" w:rsidP="007554A1">
      <w:pPr>
        <w:spacing w:after="0"/>
        <w:rPr>
          <w:b/>
          <w:bCs/>
        </w:rPr>
      </w:pPr>
    </w:p>
    <w:p w14:paraId="1702E783" w14:textId="1D5B2B81" w:rsidR="007554A1" w:rsidRPr="00861532" w:rsidRDefault="009D7602" w:rsidP="009D7602">
      <w:pPr>
        <w:pStyle w:val="NoSpacing"/>
        <w:rPr>
          <w:rFonts w:cstheme="minorHAnsi"/>
          <w:sz w:val="20"/>
          <w:szCs w:val="20"/>
        </w:rPr>
      </w:pPr>
      <w:r w:rsidRPr="00861532">
        <w:rPr>
          <w:rFonts w:cstheme="minorHAnsi"/>
          <w:b/>
          <w:bCs/>
          <w:sz w:val="20"/>
          <w:szCs w:val="20"/>
        </w:rPr>
        <w:t>Method(s) of Assessment:</w:t>
      </w:r>
      <w:r w:rsidRPr="00861532">
        <w:rPr>
          <w:rFonts w:cstheme="minorHAnsi"/>
          <w:sz w:val="20"/>
          <w:szCs w:val="20"/>
        </w:rPr>
        <w:t xml:space="preserve">  </w:t>
      </w:r>
      <w:r w:rsidR="007554A1" w:rsidRPr="00861532">
        <w:rPr>
          <w:rFonts w:cstheme="minorHAnsi"/>
          <w:sz w:val="20"/>
          <w:szCs w:val="20"/>
        </w:rPr>
        <w:t>P</w:t>
      </w:r>
      <w:r w:rsidR="00027FEB" w:rsidRPr="00861532">
        <w:rPr>
          <w:rFonts w:cstheme="minorHAnsi"/>
          <w:sz w:val="20"/>
          <w:szCs w:val="20"/>
        </w:rPr>
        <w:t xml:space="preserve">er </w:t>
      </w:r>
      <w:r w:rsidR="00027FEB" w:rsidRPr="00861532">
        <w:rPr>
          <w:rFonts w:cstheme="minorHAnsi"/>
          <w:i/>
          <w:iCs/>
          <w:sz w:val="20"/>
          <w:szCs w:val="20"/>
        </w:rPr>
        <w:t>AP-AA-21: Faculty Appointments</w:t>
      </w:r>
      <w:r w:rsidR="00027FEB" w:rsidRPr="00861532">
        <w:rPr>
          <w:rFonts w:cstheme="minorHAnsi"/>
          <w:sz w:val="20"/>
          <w:szCs w:val="20"/>
        </w:rPr>
        <w:t>, p</w:t>
      </w:r>
      <w:r w:rsidR="007554A1" w:rsidRPr="00861532">
        <w:rPr>
          <w:rFonts w:cstheme="minorHAnsi"/>
          <w:sz w:val="20"/>
          <w:szCs w:val="20"/>
        </w:rPr>
        <w:t>lease indicate below which method was used to assess the English proficiency</w:t>
      </w:r>
      <w:r w:rsidR="00027FEB" w:rsidRPr="00861532">
        <w:rPr>
          <w:rFonts w:cstheme="minorHAnsi"/>
          <w:sz w:val="20"/>
          <w:szCs w:val="20"/>
        </w:rPr>
        <w:t xml:space="preserve"> of the new instructional faculty member (full and part-time)</w:t>
      </w:r>
      <w:r w:rsidR="007554A1" w:rsidRPr="00861532">
        <w:rPr>
          <w:rFonts w:cstheme="minorHAnsi"/>
          <w:sz w:val="20"/>
          <w:szCs w:val="20"/>
        </w:rPr>
        <w:t>:</w:t>
      </w:r>
    </w:p>
    <w:p w14:paraId="32B943BB" w14:textId="0868270B" w:rsidR="00613991" w:rsidRPr="00F261C0" w:rsidRDefault="00613991" w:rsidP="007554A1">
      <w:pPr>
        <w:spacing w:after="0"/>
        <w:rPr>
          <w:rFonts w:cstheme="minorHAnsi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540"/>
        <w:gridCol w:w="9540"/>
      </w:tblGrid>
      <w:tr w:rsidR="00613991" w:rsidRPr="00861532" w14:paraId="6300A179" w14:textId="77777777" w:rsidTr="00503EE5">
        <w:trPr>
          <w:trHeight w:val="288"/>
        </w:trPr>
        <w:sdt>
          <w:sdtPr>
            <w:rPr>
              <w:rFonts w:cstheme="minorHAnsi"/>
              <w:sz w:val="20"/>
              <w:szCs w:val="20"/>
            </w:rPr>
            <w:id w:val="-1814246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7EC076AD" w14:textId="6CED30F8" w:rsidR="00613991" w:rsidRPr="00861532" w:rsidRDefault="00D11275" w:rsidP="007554A1">
                <w:pPr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080" w:type="dxa"/>
            <w:gridSpan w:val="2"/>
          </w:tcPr>
          <w:p w14:paraId="3895B9AB" w14:textId="11F2DD2D" w:rsidR="00613991" w:rsidRPr="00861532" w:rsidRDefault="00613991" w:rsidP="00C26C9D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Written and oral English testing using standardized, recognized measurements graded by appropriate assessors</w:t>
            </w:r>
          </w:p>
        </w:tc>
      </w:tr>
      <w:tr w:rsidR="00613991" w:rsidRPr="00861532" w14:paraId="38FA71E8" w14:textId="77777777" w:rsidTr="00F261C0">
        <w:sdt>
          <w:sdtPr>
            <w:rPr>
              <w:rFonts w:cstheme="minorHAnsi"/>
              <w:sz w:val="20"/>
              <w:szCs w:val="20"/>
            </w:rPr>
            <w:id w:val="13869842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2A3F7C52" w14:textId="3E9E43A4" w:rsidR="00613991" w:rsidRPr="00861532" w:rsidRDefault="00D11275" w:rsidP="007554A1">
                <w:pPr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10080" w:type="dxa"/>
            <w:gridSpan w:val="2"/>
          </w:tcPr>
          <w:p w14:paraId="609115B4" w14:textId="2D1BC936" w:rsidR="00613991" w:rsidRPr="00861532" w:rsidRDefault="00613991" w:rsidP="00C26C9D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Analysis of written examples with a related oral question/answer session with an appropriate audience of assessors</w:t>
            </w:r>
          </w:p>
        </w:tc>
      </w:tr>
      <w:tr w:rsidR="00613991" w:rsidRPr="00861532" w14:paraId="4842E29E" w14:textId="77777777" w:rsidTr="00F261C0">
        <w:sdt>
          <w:sdtPr>
            <w:rPr>
              <w:rFonts w:cstheme="minorHAnsi"/>
              <w:sz w:val="20"/>
              <w:szCs w:val="20"/>
            </w:rPr>
            <w:id w:val="1580866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7AF0B11C" w14:textId="65ECA21A" w:rsidR="00613991" w:rsidRPr="00861532" w:rsidRDefault="00613991" w:rsidP="007554A1">
                <w:pPr>
                  <w:rPr>
                    <w:rFonts w:cstheme="minorHAnsi"/>
                    <w:sz w:val="20"/>
                    <w:szCs w:val="20"/>
                  </w:rPr>
                </w:pPr>
                <w:r w:rsidRPr="0086153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080" w:type="dxa"/>
            <w:gridSpan w:val="2"/>
          </w:tcPr>
          <w:p w14:paraId="7EC78B96" w14:textId="1E02E97F" w:rsidR="00613991" w:rsidRPr="00861532" w:rsidRDefault="00613991" w:rsidP="00C26C9D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Sample classroom instruction with related exchange involving an appropriate</w:t>
            </w:r>
            <w:r w:rsidR="00042643" w:rsidRPr="00861532">
              <w:rPr>
                <w:rFonts w:cstheme="minorHAnsi"/>
                <w:sz w:val="20"/>
                <w:szCs w:val="20"/>
              </w:rPr>
              <w:t xml:space="preserve"> audience</w:t>
            </w:r>
            <w:r w:rsidRPr="00861532">
              <w:rPr>
                <w:rFonts w:cstheme="minorHAnsi"/>
                <w:sz w:val="20"/>
                <w:szCs w:val="20"/>
              </w:rPr>
              <w:t xml:space="preserve"> of assessors</w:t>
            </w:r>
          </w:p>
        </w:tc>
      </w:tr>
      <w:tr w:rsidR="00613991" w:rsidRPr="00861532" w14:paraId="2EBB1784" w14:textId="77777777" w:rsidTr="00F261C0">
        <w:sdt>
          <w:sdtPr>
            <w:rPr>
              <w:rFonts w:cstheme="minorHAnsi"/>
              <w:sz w:val="20"/>
              <w:szCs w:val="20"/>
            </w:rPr>
            <w:id w:val="368033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48FC9B3E" w14:textId="7E3165D9" w:rsidR="00613991" w:rsidRPr="00861532" w:rsidRDefault="00613991" w:rsidP="007554A1">
                <w:pPr>
                  <w:rPr>
                    <w:rFonts w:cstheme="minorHAnsi"/>
                    <w:sz w:val="20"/>
                    <w:szCs w:val="20"/>
                  </w:rPr>
                </w:pPr>
                <w:r w:rsidRPr="0086153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080" w:type="dxa"/>
            <w:gridSpan w:val="2"/>
          </w:tcPr>
          <w:p w14:paraId="1DDC7D2E" w14:textId="70C46E8C" w:rsidR="00613991" w:rsidRPr="00861532" w:rsidRDefault="00613991" w:rsidP="00C26C9D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 xml:space="preserve">Sample research presentation with related exchange with an appropriate audience of assessors, etc.  </w:t>
            </w:r>
          </w:p>
        </w:tc>
      </w:tr>
      <w:tr w:rsidR="00613991" w:rsidRPr="00861532" w14:paraId="6A271DF6" w14:textId="77777777" w:rsidTr="00F261C0">
        <w:trPr>
          <w:trHeight w:val="333"/>
        </w:trPr>
        <w:sdt>
          <w:sdtPr>
            <w:rPr>
              <w:rFonts w:cstheme="minorHAnsi"/>
              <w:sz w:val="20"/>
              <w:szCs w:val="20"/>
            </w:rPr>
            <w:id w:val="1315680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5A81F992" w14:textId="4B5DEFC2" w:rsidR="00613991" w:rsidRPr="00861532" w:rsidRDefault="00613991" w:rsidP="007554A1">
                <w:pPr>
                  <w:rPr>
                    <w:rFonts w:cstheme="minorHAnsi"/>
                    <w:sz w:val="20"/>
                    <w:szCs w:val="20"/>
                  </w:rPr>
                </w:pPr>
                <w:r w:rsidRPr="0086153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080" w:type="dxa"/>
            <w:gridSpan w:val="2"/>
          </w:tcPr>
          <w:p w14:paraId="47502EFB" w14:textId="6D70A1D6" w:rsidR="00613991" w:rsidRPr="00861532" w:rsidRDefault="00613991" w:rsidP="00F261C0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Other (explain):</w:t>
            </w:r>
          </w:p>
        </w:tc>
      </w:tr>
      <w:tr w:rsidR="00955EC1" w:rsidRPr="00861532" w14:paraId="2C0F9528" w14:textId="77777777" w:rsidTr="00F261C0">
        <w:sdt>
          <w:sdtPr>
            <w:rPr>
              <w:rFonts w:cstheme="minorHAnsi"/>
              <w:sz w:val="20"/>
              <w:szCs w:val="20"/>
            </w:rPr>
            <w:id w:val="-1444991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2592E7E0" w14:textId="763D4E4F" w:rsidR="00955EC1" w:rsidRPr="00861532" w:rsidRDefault="00955EC1" w:rsidP="007554A1">
                <w:pPr>
                  <w:rPr>
                    <w:rFonts w:cstheme="minorHAnsi"/>
                    <w:sz w:val="20"/>
                    <w:szCs w:val="20"/>
                  </w:rPr>
                </w:pPr>
                <w:r w:rsidRPr="0086153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080" w:type="dxa"/>
            <w:gridSpan w:val="2"/>
          </w:tcPr>
          <w:p w14:paraId="0FD651DF" w14:textId="5862B3BF" w:rsidR="00955EC1" w:rsidRPr="00861532" w:rsidRDefault="00DB4401" w:rsidP="009D7602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61532">
              <w:rPr>
                <w:rFonts w:cstheme="minorHAnsi"/>
                <w:sz w:val="20"/>
                <w:szCs w:val="20"/>
              </w:rPr>
              <w:t>We certify that the above appointee is exempt from the assessment requirements per Act 754 of the 1991 Legislature concerning assessment and certification of Faculty English Proficiency because:</w:t>
            </w:r>
          </w:p>
        </w:tc>
      </w:tr>
      <w:tr w:rsidR="00DB4401" w:rsidRPr="00861532" w14:paraId="78DC8A6F" w14:textId="77777777" w:rsidTr="00F261C0">
        <w:tc>
          <w:tcPr>
            <w:tcW w:w="540" w:type="dxa"/>
          </w:tcPr>
          <w:p w14:paraId="0952D801" w14:textId="77777777" w:rsidR="00DB4401" w:rsidRPr="00861532" w:rsidRDefault="00DB4401" w:rsidP="007554A1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-676427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2B5F2789" w14:textId="0C60CE55" w:rsidR="00DB4401" w:rsidRPr="00861532" w:rsidRDefault="00DB4401" w:rsidP="009D7602">
                <w:pPr>
                  <w:pStyle w:val="NoSpacing"/>
                  <w:rPr>
                    <w:rFonts w:cstheme="minorHAnsi"/>
                    <w:sz w:val="20"/>
                    <w:szCs w:val="20"/>
                  </w:rPr>
                </w:pPr>
                <w:r w:rsidRPr="0086153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40" w:type="dxa"/>
          </w:tcPr>
          <w:p w14:paraId="4A354673" w14:textId="0F112398" w:rsidR="00DB4401" w:rsidRPr="00861532" w:rsidRDefault="00DB4401" w:rsidP="009D7602">
            <w:pPr>
              <w:pStyle w:val="NoSpacing"/>
              <w:rPr>
                <w:rFonts w:cstheme="minorHAnsi"/>
                <w:i/>
                <w:iCs/>
                <w:sz w:val="20"/>
                <w:szCs w:val="20"/>
              </w:rPr>
            </w:pPr>
            <w:r w:rsidRPr="00861532">
              <w:rPr>
                <w:rFonts w:cstheme="minorHAnsi"/>
                <w:i/>
                <w:iCs/>
                <w:sz w:val="20"/>
                <w:szCs w:val="20"/>
              </w:rPr>
              <w:t>The faculty member will not be assigned instructional responsibilities.</w:t>
            </w:r>
          </w:p>
        </w:tc>
      </w:tr>
      <w:tr w:rsidR="00DB4401" w:rsidRPr="00861532" w14:paraId="0533EEF9" w14:textId="77777777" w:rsidTr="00F261C0">
        <w:tc>
          <w:tcPr>
            <w:tcW w:w="540" w:type="dxa"/>
          </w:tcPr>
          <w:p w14:paraId="08ACA003" w14:textId="77777777" w:rsidR="00DB4401" w:rsidRPr="00861532" w:rsidRDefault="00DB4401" w:rsidP="007554A1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284082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4D07D24E" w14:textId="335D1424" w:rsidR="00DB4401" w:rsidRPr="00861532" w:rsidRDefault="00DB4401" w:rsidP="009D7602">
                <w:pPr>
                  <w:pStyle w:val="NoSpacing"/>
                  <w:rPr>
                    <w:rFonts w:cstheme="minorHAnsi"/>
                    <w:sz w:val="20"/>
                    <w:szCs w:val="20"/>
                  </w:rPr>
                </w:pPr>
                <w:r w:rsidRPr="0086153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40" w:type="dxa"/>
          </w:tcPr>
          <w:p w14:paraId="61834D28" w14:textId="0AB50880" w:rsidR="00DB4401" w:rsidRPr="00861532" w:rsidRDefault="00DB4401" w:rsidP="009D7602">
            <w:pPr>
              <w:pStyle w:val="NoSpacing"/>
              <w:rPr>
                <w:rFonts w:cstheme="minorHAnsi"/>
                <w:i/>
                <w:iCs/>
                <w:sz w:val="20"/>
                <w:szCs w:val="20"/>
              </w:rPr>
            </w:pPr>
            <w:r w:rsidRPr="00861532">
              <w:rPr>
                <w:rFonts w:cstheme="minorHAnsi"/>
                <w:i/>
                <w:iCs/>
                <w:sz w:val="20"/>
                <w:szCs w:val="20"/>
              </w:rPr>
              <w:t>The faculty member will be assigned instructional responsibilities only in courses in which the primary language of instruction is not English.</w:t>
            </w:r>
          </w:p>
        </w:tc>
      </w:tr>
    </w:tbl>
    <w:p w14:paraId="3B95641E" w14:textId="6D2EAD69" w:rsidR="00DB4401" w:rsidRPr="00861532" w:rsidRDefault="00DB4401" w:rsidP="007554A1">
      <w:pPr>
        <w:spacing w:after="0"/>
        <w:rPr>
          <w:rFonts w:cstheme="minorHAnsi"/>
          <w:sz w:val="20"/>
          <w:szCs w:val="20"/>
        </w:rPr>
      </w:pPr>
    </w:p>
    <w:p w14:paraId="5503FFA7" w14:textId="5DDBC1E1" w:rsidR="009D7602" w:rsidRPr="00861532" w:rsidRDefault="00042643" w:rsidP="009D7602">
      <w:pPr>
        <w:pStyle w:val="NoSpacing"/>
        <w:rPr>
          <w:rFonts w:cstheme="minorHAnsi"/>
          <w:sz w:val="20"/>
          <w:szCs w:val="20"/>
        </w:rPr>
      </w:pPr>
      <w:r w:rsidRPr="00861532">
        <w:rPr>
          <w:rFonts w:cstheme="minorHAnsi"/>
          <w:b/>
          <w:bCs/>
          <w:sz w:val="20"/>
          <w:szCs w:val="20"/>
        </w:rPr>
        <w:t>Description of Assessors:</w:t>
      </w:r>
      <w:r w:rsidRPr="00861532">
        <w:rPr>
          <w:rFonts w:cstheme="minorHAnsi"/>
          <w:sz w:val="20"/>
          <w:szCs w:val="20"/>
        </w:rPr>
        <w:t xml:space="preserve">  </w:t>
      </w:r>
      <w:r w:rsidR="00072929" w:rsidRPr="00861532">
        <w:rPr>
          <w:rFonts w:cstheme="minorHAnsi"/>
          <w:sz w:val="20"/>
          <w:szCs w:val="20"/>
        </w:rPr>
        <w:t>Please describe the composition of assessors used to determine English proficiency of the new instructional faculty</w:t>
      </w:r>
      <w:r w:rsidR="009D7602" w:rsidRPr="00861532">
        <w:rPr>
          <w:rFonts w:cstheme="minorHAnsi"/>
          <w:sz w:val="20"/>
          <w:szCs w:val="20"/>
        </w:rPr>
        <w:t xml:space="preserve"> member</w:t>
      </w:r>
      <w:r w:rsidR="00072929" w:rsidRPr="00861532">
        <w:rPr>
          <w:rFonts w:cstheme="minorHAnsi"/>
          <w:sz w:val="20"/>
          <w:szCs w:val="20"/>
        </w:rPr>
        <w:t>.</w:t>
      </w:r>
      <w:r w:rsidRPr="00861532">
        <w:rPr>
          <w:rFonts w:cstheme="minorHAnsi"/>
          <w:sz w:val="20"/>
          <w:szCs w:val="20"/>
        </w:rPr>
        <w:t xml:space="preserve">  Assessors should include an appropriate mix of administrators, faculty and/or students.  </w:t>
      </w:r>
    </w:p>
    <w:p w14:paraId="06A95CAE" w14:textId="7CA4B015" w:rsidR="007554A1" w:rsidRPr="00F261C0" w:rsidRDefault="007554A1" w:rsidP="009D7602">
      <w:pPr>
        <w:pStyle w:val="NoSpacing"/>
        <w:rPr>
          <w:sz w:val="8"/>
          <w:szCs w:val="8"/>
        </w:rPr>
      </w:pPr>
      <w:r w:rsidRPr="007554A1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2250"/>
        <w:gridCol w:w="1080"/>
        <w:gridCol w:w="6035"/>
      </w:tblGrid>
      <w:tr w:rsidR="00072929" w:rsidRPr="00F261C0" w14:paraId="02ADE42E" w14:textId="34C870B1" w:rsidTr="00F261C0">
        <w:tc>
          <w:tcPr>
            <w:tcW w:w="1255" w:type="dxa"/>
            <w:tcBorders>
              <w:top w:val="nil"/>
              <w:left w:val="nil"/>
              <w:bottom w:val="nil"/>
            </w:tcBorders>
          </w:tcPr>
          <w:p w14:paraId="0D880198" w14:textId="3185D11A" w:rsidR="00072929" w:rsidRPr="00F261C0" w:rsidRDefault="00072929" w:rsidP="007554A1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F261C0">
              <w:rPr>
                <w:rFonts w:cstheme="minorHAnsi"/>
                <w:i/>
                <w:iCs/>
                <w:sz w:val="20"/>
                <w:szCs w:val="20"/>
              </w:rPr>
              <w:t>Check all that apply</w:t>
            </w:r>
          </w:p>
        </w:tc>
        <w:tc>
          <w:tcPr>
            <w:tcW w:w="2250" w:type="dxa"/>
            <w:vAlign w:val="bottom"/>
          </w:tcPr>
          <w:p w14:paraId="35B1EEA0" w14:textId="79DD9B46" w:rsidR="00072929" w:rsidRPr="00F261C0" w:rsidRDefault="00072929" w:rsidP="007554A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261C0">
              <w:rPr>
                <w:rFonts w:cstheme="minorHAnsi"/>
                <w:b/>
                <w:bCs/>
                <w:sz w:val="20"/>
                <w:szCs w:val="20"/>
              </w:rPr>
              <w:t>Assessor</w:t>
            </w:r>
          </w:p>
        </w:tc>
        <w:tc>
          <w:tcPr>
            <w:tcW w:w="1080" w:type="dxa"/>
            <w:vAlign w:val="bottom"/>
          </w:tcPr>
          <w:p w14:paraId="061C31C4" w14:textId="1D3D2748" w:rsidR="00072929" w:rsidRPr="00F261C0" w:rsidRDefault="00072929" w:rsidP="007554A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261C0">
              <w:rPr>
                <w:rFonts w:cstheme="minorHAnsi"/>
                <w:b/>
                <w:bCs/>
                <w:sz w:val="20"/>
                <w:szCs w:val="20"/>
              </w:rPr>
              <w:t>Number</w:t>
            </w:r>
          </w:p>
        </w:tc>
        <w:tc>
          <w:tcPr>
            <w:tcW w:w="6035" w:type="dxa"/>
            <w:vAlign w:val="bottom"/>
          </w:tcPr>
          <w:p w14:paraId="08980DF8" w14:textId="0CB1DDA0" w:rsidR="00072929" w:rsidRPr="00F261C0" w:rsidRDefault="00072929" w:rsidP="005C248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261C0">
              <w:rPr>
                <w:rFonts w:cstheme="minorHAnsi"/>
                <w:b/>
                <w:bCs/>
                <w:sz w:val="20"/>
                <w:szCs w:val="20"/>
              </w:rPr>
              <w:t>College</w:t>
            </w:r>
            <w:r w:rsidR="00A63146" w:rsidRPr="00F261C0">
              <w:rPr>
                <w:rFonts w:cstheme="minorHAnsi"/>
                <w:b/>
                <w:bCs/>
                <w:sz w:val="20"/>
                <w:szCs w:val="20"/>
              </w:rPr>
              <w:t xml:space="preserve"> or Department</w:t>
            </w:r>
          </w:p>
        </w:tc>
      </w:tr>
      <w:tr w:rsidR="00072929" w:rsidRPr="00F261C0" w14:paraId="732BE043" w14:textId="4C5CAA80" w:rsidTr="00F261C0">
        <w:sdt>
          <w:sdtPr>
            <w:rPr>
              <w:rFonts w:cstheme="minorHAnsi"/>
              <w:sz w:val="20"/>
              <w:szCs w:val="20"/>
            </w:rPr>
            <w:id w:val="122841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55" w:type="dxa"/>
                <w:tcBorders>
                  <w:top w:val="nil"/>
                  <w:left w:val="nil"/>
                  <w:bottom w:val="nil"/>
                </w:tcBorders>
              </w:tcPr>
              <w:p w14:paraId="6417601F" w14:textId="0DF506F1" w:rsidR="00072929" w:rsidRPr="00F261C0" w:rsidRDefault="005C248B" w:rsidP="005C248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261C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50" w:type="dxa"/>
          </w:tcPr>
          <w:p w14:paraId="6FCF73EE" w14:textId="6984EBA0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  <w:r w:rsidRPr="00F261C0">
              <w:rPr>
                <w:rFonts w:cstheme="minorHAnsi"/>
                <w:sz w:val="20"/>
                <w:szCs w:val="20"/>
              </w:rPr>
              <w:t>Administrator</w:t>
            </w:r>
          </w:p>
        </w:tc>
        <w:tc>
          <w:tcPr>
            <w:tcW w:w="1080" w:type="dxa"/>
          </w:tcPr>
          <w:p w14:paraId="049F6D2C" w14:textId="77777777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035" w:type="dxa"/>
          </w:tcPr>
          <w:p w14:paraId="1A05CE50" w14:textId="77777777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72929" w:rsidRPr="00F261C0" w14:paraId="1335E406" w14:textId="6BC8966C" w:rsidTr="00F261C0">
        <w:sdt>
          <w:sdtPr>
            <w:rPr>
              <w:rFonts w:cstheme="minorHAnsi"/>
              <w:sz w:val="20"/>
              <w:szCs w:val="20"/>
            </w:rPr>
            <w:id w:val="154864651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55" w:type="dxa"/>
                <w:tcBorders>
                  <w:top w:val="nil"/>
                  <w:left w:val="nil"/>
                  <w:bottom w:val="nil"/>
                </w:tcBorders>
              </w:tcPr>
              <w:p w14:paraId="75475BC7" w14:textId="5ECE2316" w:rsidR="00072929" w:rsidRPr="00F261C0" w:rsidRDefault="00D11275" w:rsidP="005C248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250" w:type="dxa"/>
          </w:tcPr>
          <w:p w14:paraId="4D98E1CB" w14:textId="1FDCE853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  <w:r w:rsidRPr="00F261C0">
              <w:rPr>
                <w:rFonts w:cstheme="minorHAnsi"/>
                <w:sz w:val="20"/>
                <w:szCs w:val="20"/>
              </w:rPr>
              <w:t>Faculty</w:t>
            </w:r>
          </w:p>
        </w:tc>
        <w:tc>
          <w:tcPr>
            <w:tcW w:w="1080" w:type="dxa"/>
          </w:tcPr>
          <w:p w14:paraId="7D1B165D" w14:textId="77777777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035" w:type="dxa"/>
          </w:tcPr>
          <w:p w14:paraId="093F9264" w14:textId="4F198D2F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72929" w:rsidRPr="00F261C0" w14:paraId="0D4521A8" w14:textId="66DFC232" w:rsidTr="00F261C0">
        <w:sdt>
          <w:sdtPr>
            <w:rPr>
              <w:rFonts w:cstheme="minorHAnsi"/>
              <w:sz w:val="20"/>
              <w:szCs w:val="20"/>
            </w:rPr>
            <w:id w:val="984585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55" w:type="dxa"/>
                <w:tcBorders>
                  <w:top w:val="nil"/>
                  <w:left w:val="nil"/>
                  <w:bottom w:val="nil"/>
                </w:tcBorders>
              </w:tcPr>
              <w:p w14:paraId="157985EF" w14:textId="4C597019" w:rsidR="00072929" w:rsidRPr="00F261C0" w:rsidRDefault="005C248B" w:rsidP="005C248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261C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7213EDCC" w14:textId="5E19E89B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  <w:r w:rsidRPr="00F261C0">
              <w:rPr>
                <w:rFonts w:cstheme="minorHAnsi"/>
                <w:sz w:val="20"/>
                <w:szCs w:val="20"/>
              </w:rPr>
              <w:t>Stud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196B25C" w14:textId="77777777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035" w:type="dxa"/>
            <w:tcBorders>
              <w:bottom w:val="single" w:sz="4" w:space="0" w:color="auto"/>
            </w:tcBorders>
          </w:tcPr>
          <w:p w14:paraId="3129D706" w14:textId="77777777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72929" w:rsidRPr="00F261C0" w14:paraId="776D34DB" w14:textId="2D2AD95F" w:rsidTr="00F261C0">
        <w:sdt>
          <w:sdtPr>
            <w:rPr>
              <w:rFonts w:cstheme="minorHAnsi"/>
              <w:sz w:val="20"/>
              <w:szCs w:val="20"/>
            </w:rPr>
            <w:id w:val="-1902514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55" w:type="dxa"/>
                <w:tcBorders>
                  <w:top w:val="nil"/>
                  <w:left w:val="nil"/>
                  <w:bottom w:val="nil"/>
                </w:tcBorders>
              </w:tcPr>
              <w:p w14:paraId="3028E048" w14:textId="0BE9F584" w:rsidR="00072929" w:rsidRPr="00F261C0" w:rsidRDefault="005C248B" w:rsidP="005C248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261C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57328839" w14:textId="77777777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  <w:r w:rsidRPr="00F261C0">
              <w:rPr>
                <w:rFonts w:cstheme="minorHAnsi"/>
                <w:sz w:val="20"/>
                <w:szCs w:val="20"/>
              </w:rPr>
              <w:t>Other (describe</w:t>
            </w:r>
            <w:r w:rsidR="005C248B" w:rsidRPr="00F261C0">
              <w:rPr>
                <w:rFonts w:cstheme="minorHAnsi"/>
                <w:sz w:val="20"/>
                <w:szCs w:val="20"/>
              </w:rPr>
              <w:t>)</w:t>
            </w:r>
            <w:r w:rsidRPr="00F261C0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B30FC9E" w14:textId="1D7CC8DD" w:rsidR="005C248B" w:rsidRPr="00F261C0" w:rsidRDefault="005C248B" w:rsidP="007554A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157FC0D" w14:textId="77777777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035" w:type="dxa"/>
            <w:tcBorders>
              <w:bottom w:val="single" w:sz="4" w:space="0" w:color="auto"/>
            </w:tcBorders>
          </w:tcPr>
          <w:p w14:paraId="5FE1E355" w14:textId="77777777" w:rsidR="00072929" w:rsidRPr="00F261C0" w:rsidRDefault="00072929" w:rsidP="007554A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4829699F" w14:textId="77777777" w:rsidR="00F261C0" w:rsidRPr="00F261C0" w:rsidRDefault="00F261C0" w:rsidP="007554A1">
      <w:pPr>
        <w:rPr>
          <w:b/>
          <w:bCs/>
          <w:sz w:val="8"/>
          <w:szCs w:val="8"/>
        </w:rPr>
      </w:pPr>
    </w:p>
    <w:p w14:paraId="6005E7F6" w14:textId="77425E52" w:rsidR="00072929" w:rsidRPr="00F261C0" w:rsidRDefault="00042643" w:rsidP="007554A1">
      <w:pPr>
        <w:rPr>
          <w:sz w:val="20"/>
          <w:szCs w:val="20"/>
        </w:rPr>
      </w:pPr>
      <w:r w:rsidRPr="00F261C0">
        <w:rPr>
          <w:b/>
          <w:bCs/>
          <w:sz w:val="20"/>
          <w:szCs w:val="20"/>
        </w:rPr>
        <w:t>Method(s) of Certification:</w:t>
      </w:r>
      <w:r w:rsidRPr="00F261C0">
        <w:rPr>
          <w:sz w:val="20"/>
          <w:szCs w:val="20"/>
        </w:rPr>
        <w:t xml:space="preserve">  Please provide a brief description of the various methods used to certify English proficiency of the new instructional faculty memb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5"/>
      </w:tblGrid>
      <w:tr w:rsidR="00042643" w:rsidRPr="00F261C0" w14:paraId="7C3B4BB1" w14:textId="77777777" w:rsidTr="00503EE5">
        <w:tc>
          <w:tcPr>
            <w:tcW w:w="10615" w:type="dxa"/>
          </w:tcPr>
          <w:p w14:paraId="5D6EF029" w14:textId="77777777" w:rsidR="00042643" w:rsidRDefault="00042643" w:rsidP="007554A1">
            <w:pPr>
              <w:rPr>
                <w:sz w:val="20"/>
                <w:szCs w:val="20"/>
              </w:rPr>
            </w:pPr>
          </w:p>
          <w:p w14:paraId="1704E8D9" w14:textId="77777777" w:rsidR="00503EE5" w:rsidRDefault="00503EE5" w:rsidP="007554A1">
            <w:pPr>
              <w:rPr>
                <w:sz w:val="20"/>
                <w:szCs w:val="20"/>
              </w:rPr>
            </w:pPr>
          </w:p>
          <w:p w14:paraId="0EA8C932" w14:textId="0400352E" w:rsidR="00503EE5" w:rsidRPr="00F261C0" w:rsidRDefault="00503EE5" w:rsidP="007554A1">
            <w:pPr>
              <w:rPr>
                <w:sz w:val="20"/>
                <w:szCs w:val="20"/>
              </w:rPr>
            </w:pPr>
          </w:p>
        </w:tc>
      </w:tr>
    </w:tbl>
    <w:p w14:paraId="6EFBC1FD" w14:textId="0F8D1135" w:rsidR="00042643" w:rsidRPr="00F261C0" w:rsidRDefault="00042643" w:rsidP="00A63146">
      <w:pPr>
        <w:spacing w:line="240" w:lineRule="auto"/>
        <w:rPr>
          <w:sz w:val="8"/>
          <w:szCs w:val="8"/>
        </w:rPr>
      </w:pPr>
    </w:p>
    <w:p w14:paraId="31D9D3FB" w14:textId="3043A2C7" w:rsidR="00955EC1" w:rsidRPr="00F261C0" w:rsidRDefault="00955EC1" w:rsidP="00F261C0">
      <w:pPr>
        <w:spacing w:after="0"/>
        <w:rPr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540"/>
        <w:gridCol w:w="5400"/>
      </w:tblGrid>
      <w:tr w:rsidR="00A63146" w:rsidRPr="00F261C0" w14:paraId="41799751" w14:textId="77777777" w:rsidTr="00503EE5">
        <w:tc>
          <w:tcPr>
            <w:tcW w:w="4680" w:type="dxa"/>
            <w:tcBorders>
              <w:bottom w:val="single" w:sz="4" w:space="0" w:color="auto"/>
            </w:tcBorders>
          </w:tcPr>
          <w:p w14:paraId="4C6F922A" w14:textId="77777777" w:rsidR="00A63146" w:rsidRPr="00F261C0" w:rsidRDefault="00A63146" w:rsidP="009D7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6F4736D0" w14:textId="77777777" w:rsidR="00A63146" w:rsidRPr="00F261C0" w:rsidRDefault="00A63146" w:rsidP="009D7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14:paraId="1A0EB670" w14:textId="77777777" w:rsidR="00A63146" w:rsidRPr="00F261C0" w:rsidRDefault="00A63146" w:rsidP="009D7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63146" w:rsidRPr="00F261C0" w14:paraId="5004F8E9" w14:textId="77777777" w:rsidTr="00503EE5">
        <w:tc>
          <w:tcPr>
            <w:tcW w:w="4680" w:type="dxa"/>
            <w:tcBorders>
              <w:top w:val="single" w:sz="4" w:space="0" w:color="auto"/>
            </w:tcBorders>
          </w:tcPr>
          <w:p w14:paraId="70AED3D7" w14:textId="25B04936" w:rsidR="00A63146" w:rsidRPr="00F261C0" w:rsidRDefault="00A63146" w:rsidP="009D7602">
            <w:pPr>
              <w:rPr>
                <w:sz w:val="20"/>
                <w:szCs w:val="20"/>
              </w:rPr>
            </w:pPr>
            <w:r w:rsidRPr="00F261C0">
              <w:rPr>
                <w:sz w:val="20"/>
                <w:szCs w:val="20"/>
              </w:rPr>
              <w:t>Department/School Chair</w:t>
            </w:r>
            <w:r w:rsidR="00503EE5">
              <w:rPr>
                <w:sz w:val="20"/>
                <w:szCs w:val="20"/>
              </w:rPr>
              <w:t>’s Signature</w:t>
            </w:r>
          </w:p>
        </w:tc>
        <w:tc>
          <w:tcPr>
            <w:tcW w:w="540" w:type="dxa"/>
          </w:tcPr>
          <w:p w14:paraId="7E01E200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uto"/>
            </w:tcBorders>
          </w:tcPr>
          <w:p w14:paraId="294826CB" w14:textId="2E0C7DD2" w:rsidR="00A63146" w:rsidRPr="00F261C0" w:rsidRDefault="00503EE5" w:rsidP="009D76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n’ Signature</w:t>
            </w:r>
          </w:p>
        </w:tc>
      </w:tr>
      <w:tr w:rsidR="00A63146" w:rsidRPr="00F261C0" w14:paraId="156F26CD" w14:textId="77777777" w:rsidTr="00503EE5">
        <w:tc>
          <w:tcPr>
            <w:tcW w:w="4680" w:type="dxa"/>
            <w:tcBorders>
              <w:bottom w:val="single" w:sz="4" w:space="0" w:color="auto"/>
            </w:tcBorders>
          </w:tcPr>
          <w:p w14:paraId="69CDE134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A456A93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14:paraId="74164558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</w:tr>
      <w:tr w:rsidR="00A63146" w:rsidRPr="00F261C0" w14:paraId="250565F0" w14:textId="77777777" w:rsidTr="00503EE5">
        <w:tc>
          <w:tcPr>
            <w:tcW w:w="4680" w:type="dxa"/>
            <w:tcBorders>
              <w:top w:val="single" w:sz="4" w:space="0" w:color="auto"/>
            </w:tcBorders>
          </w:tcPr>
          <w:p w14:paraId="64303441" w14:textId="0C49217A" w:rsidR="00A63146" w:rsidRPr="00F261C0" w:rsidRDefault="00A63146" w:rsidP="009D7602">
            <w:pPr>
              <w:rPr>
                <w:sz w:val="20"/>
                <w:szCs w:val="20"/>
              </w:rPr>
            </w:pPr>
            <w:r w:rsidRPr="00F261C0">
              <w:rPr>
                <w:sz w:val="20"/>
                <w:szCs w:val="20"/>
              </w:rPr>
              <w:t>Department</w:t>
            </w:r>
          </w:p>
        </w:tc>
        <w:tc>
          <w:tcPr>
            <w:tcW w:w="540" w:type="dxa"/>
          </w:tcPr>
          <w:p w14:paraId="28517AC8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uto"/>
            </w:tcBorders>
          </w:tcPr>
          <w:p w14:paraId="58E003FA" w14:textId="3BFC5B80" w:rsidR="00A63146" w:rsidRPr="00F261C0" w:rsidRDefault="00503EE5" w:rsidP="009D76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</w:tr>
      <w:tr w:rsidR="00A63146" w:rsidRPr="00F261C0" w14:paraId="1655A81B" w14:textId="77777777" w:rsidTr="00503EE5">
        <w:tc>
          <w:tcPr>
            <w:tcW w:w="4680" w:type="dxa"/>
            <w:tcBorders>
              <w:bottom w:val="single" w:sz="4" w:space="0" w:color="auto"/>
            </w:tcBorders>
          </w:tcPr>
          <w:p w14:paraId="782B059C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5833433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14:paraId="35764C30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</w:tr>
      <w:tr w:rsidR="00A63146" w:rsidRPr="00F261C0" w14:paraId="4FD8B1B9" w14:textId="77777777" w:rsidTr="00503EE5">
        <w:tc>
          <w:tcPr>
            <w:tcW w:w="4680" w:type="dxa"/>
            <w:tcBorders>
              <w:top w:val="single" w:sz="4" w:space="0" w:color="auto"/>
            </w:tcBorders>
          </w:tcPr>
          <w:p w14:paraId="6F1EBF0A" w14:textId="7F01062F" w:rsidR="00A63146" w:rsidRPr="00F261C0" w:rsidRDefault="00A63146" w:rsidP="009D7602">
            <w:pPr>
              <w:rPr>
                <w:sz w:val="20"/>
                <w:szCs w:val="20"/>
              </w:rPr>
            </w:pPr>
            <w:r w:rsidRPr="00F261C0">
              <w:rPr>
                <w:sz w:val="20"/>
                <w:szCs w:val="20"/>
              </w:rPr>
              <w:t>D</w:t>
            </w:r>
            <w:r w:rsidR="00503EE5">
              <w:rPr>
                <w:sz w:val="20"/>
                <w:szCs w:val="20"/>
              </w:rPr>
              <w:t>ate</w:t>
            </w:r>
          </w:p>
        </w:tc>
        <w:tc>
          <w:tcPr>
            <w:tcW w:w="540" w:type="dxa"/>
          </w:tcPr>
          <w:p w14:paraId="0993DB6C" w14:textId="77777777" w:rsidR="00A63146" w:rsidRPr="00F261C0" w:rsidRDefault="00A63146" w:rsidP="009D7602">
            <w:pPr>
              <w:rPr>
                <w:sz w:val="20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uto"/>
            </w:tcBorders>
          </w:tcPr>
          <w:p w14:paraId="08556A39" w14:textId="35A265D0" w:rsidR="00A63146" w:rsidRPr="00F261C0" w:rsidRDefault="00503EE5" w:rsidP="009D76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</w:tr>
    </w:tbl>
    <w:p w14:paraId="5D4C59A9" w14:textId="77777777" w:rsidR="00A63146" w:rsidRPr="00F261C0" w:rsidRDefault="00A63146" w:rsidP="009D7602">
      <w:pPr>
        <w:rPr>
          <w:b/>
          <w:bCs/>
          <w:sz w:val="20"/>
          <w:szCs w:val="20"/>
        </w:rPr>
      </w:pPr>
    </w:p>
    <w:sectPr w:rsidR="00A63146" w:rsidRPr="00F261C0" w:rsidSect="00503EE5">
      <w:headerReference w:type="default" r:id="rId9"/>
      <w:pgSz w:w="12240" w:h="15840"/>
      <w:pgMar w:top="720" w:right="720" w:bottom="360" w:left="720" w:header="27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A0DE7" w14:textId="77777777" w:rsidR="00B6137F" w:rsidRDefault="00B6137F" w:rsidP="00613991">
      <w:pPr>
        <w:spacing w:after="0" w:line="240" w:lineRule="auto"/>
      </w:pPr>
      <w:r>
        <w:separator/>
      </w:r>
    </w:p>
  </w:endnote>
  <w:endnote w:type="continuationSeparator" w:id="0">
    <w:p w14:paraId="1364FF16" w14:textId="77777777" w:rsidR="00B6137F" w:rsidRDefault="00B6137F" w:rsidP="006139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A9925" w14:textId="77777777" w:rsidR="00B6137F" w:rsidRDefault="00B6137F" w:rsidP="00613991">
      <w:pPr>
        <w:spacing w:after="0" w:line="240" w:lineRule="auto"/>
      </w:pPr>
      <w:r>
        <w:separator/>
      </w:r>
    </w:p>
  </w:footnote>
  <w:footnote w:type="continuationSeparator" w:id="0">
    <w:p w14:paraId="39ADA18F" w14:textId="77777777" w:rsidR="00B6137F" w:rsidRDefault="00B6137F" w:rsidP="006139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E35CE" w14:textId="3E5ECE31" w:rsidR="00613991" w:rsidRDefault="00C26C9D" w:rsidP="00613991">
    <w:pPr>
      <w:pStyle w:val="Header"/>
      <w:jc w:val="center"/>
    </w:pPr>
    <w:r>
      <w:rPr>
        <w:noProof/>
      </w:rPr>
      <w:drawing>
        <wp:inline distT="0" distB="0" distL="0" distR="0" wp14:anchorId="56190DEF" wp14:editId="08E78D75">
          <wp:extent cx="2428875" cy="712055"/>
          <wp:effectExtent l="0" t="0" r="0" b="0"/>
          <wp:docPr id="17" name="Picture 17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2310" cy="718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7ewNDE3NzY3tDRX0lEKTi0uzszPAykwrAUA3WD9MywAAAA="/>
  </w:docVars>
  <w:rsids>
    <w:rsidRoot w:val="007554A1"/>
    <w:rsid w:val="000254F7"/>
    <w:rsid w:val="00027FEB"/>
    <w:rsid w:val="00042643"/>
    <w:rsid w:val="00072929"/>
    <w:rsid w:val="001329AD"/>
    <w:rsid w:val="002263F1"/>
    <w:rsid w:val="002D5583"/>
    <w:rsid w:val="003213A8"/>
    <w:rsid w:val="00503EE5"/>
    <w:rsid w:val="005C248B"/>
    <w:rsid w:val="005D33E6"/>
    <w:rsid w:val="00613991"/>
    <w:rsid w:val="007554A1"/>
    <w:rsid w:val="008613A8"/>
    <w:rsid w:val="00861532"/>
    <w:rsid w:val="00944CE7"/>
    <w:rsid w:val="00955EC1"/>
    <w:rsid w:val="00961BB3"/>
    <w:rsid w:val="009D7602"/>
    <w:rsid w:val="00A63146"/>
    <w:rsid w:val="00A71536"/>
    <w:rsid w:val="00B25027"/>
    <w:rsid w:val="00B6137F"/>
    <w:rsid w:val="00C26C9D"/>
    <w:rsid w:val="00D11275"/>
    <w:rsid w:val="00DB4401"/>
    <w:rsid w:val="00DF63C2"/>
    <w:rsid w:val="00F26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771E160"/>
  <w15:chartTrackingRefBased/>
  <w15:docId w15:val="{1E4D0A50-D634-466F-BA31-072ABA046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2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39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991"/>
  </w:style>
  <w:style w:type="paragraph" w:styleId="Footer">
    <w:name w:val="footer"/>
    <w:basedOn w:val="Normal"/>
    <w:link w:val="FooterChar"/>
    <w:uiPriority w:val="99"/>
    <w:unhideWhenUsed/>
    <w:rsid w:val="006139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991"/>
  </w:style>
  <w:style w:type="paragraph" w:styleId="NoSpacing">
    <w:name w:val="No Spacing"/>
    <w:uiPriority w:val="1"/>
    <w:qFormat/>
    <w:rsid w:val="009D76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7D3F006F3BF44AB77B29F85043278" ma:contentTypeVersion="0" ma:contentTypeDescription="Create a new document." ma:contentTypeScope="" ma:versionID="5eb91c2b27a00be661dbc3eb29edcde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9ADD82-8FF8-4AF0-8D08-4A9E1B6814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17F8A9-E7EB-4017-B82A-2E62C75F9617}">
  <ds:schemaRefs>
    <ds:schemaRef ds:uri="http://www.w3.org/XML/1998/namespace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4E8E65C-D727-4824-9C6E-4EF04CF82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elch</dc:creator>
  <cp:keywords/>
  <dc:description/>
  <cp:lastModifiedBy>Dante Spenser Bryant</cp:lastModifiedBy>
  <cp:revision>8</cp:revision>
  <dcterms:created xsi:type="dcterms:W3CDTF">2021-02-04T16:14:00Z</dcterms:created>
  <dcterms:modified xsi:type="dcterms:W3CDTF">2023-08-08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7D3F006F3BF44AB77B29F85043278</vt:lpwstr>
  </property>
</Properties>
</file>